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825287" w14:textId="0675C2CE" w:rsidR="002F5E2B" w:rsidRPr="00880CCB" w:rsidRDefault="002F5E2B">
      <w:pPr>
        <w:rPr>
          <w:rFonts w:ascii="Times New Roman" w:hAnsi="Times New Roman" w:cs="Times New Roman"/>
          <w:sz w:val="24"/>
          <w:szCs w:val="24"/>
        </w:rPr>
      </w:pPr>
      <w:r w:rsidRPr="00880CCB">
        <w:rPr>
          <w:rFonts w:ascii="Times New Roman" w:hAnsi="Times New Roman" w:cs="Times New Roman"/>
          <w:sz w:val="24"/>
          <w:szCs w:val="24"/>
        </w:rPr>
        <w:t>Supplementary information</w:t>
      </w:r>
    </w:p>
    <w:p w14:paraId="53418302" w14:textId="1D6F2691" w:rsidR="00473295" w:rsidRPr="00880CCB" w:rsidRDefault="00473295">
      <w:pPr>
        <w:rPr>
          <w:rFonts w:ascii="Times New Roman" w:hAnsi="Times New Roman" w:cs="Times New Roman"/>
          <w:sz w:val="24"/>
          <w:szCs w:val="24"/>
        </w:rPr>
      </w:pPr>
      <w:r w:rsidRPr="00880CCB">
        <w:rPr>
          <w:rFonts w:ascii="Times New Roman" w:hAnsi="Times New Roman" w:cs="Times New Roman"/>
          <w:sz w:val="24"/>
          <w:szCs w:val="24"/>
        </w:rPr>
        <w:t>Table 1. List of butterfl</w:t>
      </w:r>
      <w:r w:rsidR="00880CCB">
        <w:rPr>
          <w:rFonts w:ascii="Times New Roman" w:hAnsi="Times New Roman" w:cs="Times New Roman"/>
          <w:sz w:val="24"/>
          <w:szCs w:val="24"/>
        </w:rPr>
        <w:t>y</w:t>
      </w:r>
      <w:r w:rsidRPr="00880CCB">
        <w:rPr>
          <w:rFonts w:ascii="Times New Roman" w:hAnsi="Times New Roman" w:cs="Times New Roman"/>
          <w:sz w:val="24"/>
          <w:szCs w:val="24"/>
        </w:rPr>
        <w:t xml:space="preserve"> taxa observed in San Miguel, Grecia, Costa Rica in each habitat, elevation</w:t>
      </w:r>
      <w:r w:rsidR="00CA3C18">
        <w:rPr>
          <w:rFonts w:ascii="Times New Roman" w:hAnsi="Times New Roman" w:cs="Times New Roman"/>
          <w:sz w:val="24"/>
          <w:szCs w:val="24"/>
        </w:rPr>
        <w:t>,</w:t>
      </w:r>
      <w:r w:rsidRPr="00880CCB">
        <w:rPr>
          <w:rFonts w:ascii="Times New Roman" w:hAnsi="Times New Roman" w:cs="Times New Roman"/>
          <w:sz w:val="24"/>
          <w:szCs w:val="24"/>
        </w:rPr>
        <w:t xml:space="preserve"> and sea</w:t>
      </w:r>
      <w:r w:rsidR="00880CCB">
        <w:rPr>
          <w:rFonts w:ascii="Times New Roman" w:hAnsi="Times New Roman" w:cs="Times New Roman"/>
          <w:sz w:val="24"/>
          <w:szCs w:val="24"/>
        </w:rPr>
        <w:t>s</w:t>
      </w:r>
      <w:r w:rsidRPr="00880CCB">
        <w:rPr>
          <w:rFonts w:ascii="Times New Roman" w:hAnsi="Times New Roman" w:cs="Times New Roman"/>
          <w:sz w:val="24"/>
          <w:szCs w:val="24"/>
        </w:rPr>
        <w:t>on</w:t>
      </w:r>
      <w:r w:rsidR="00880CCB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W w:w="1005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0"/>
        <w:gridCol w:w="1243"/>
        <w:gridCol w:w="2860"/>
        <w:gridCol w:w="389"/>
        <w:gridCol w:w="550"/>
        <w:gridCol w:w="389"/>
        <w:gridCol w:w="550"/>
        <w:gridCol w:w="389"/>
        <w:gridCol w:w="550"/>
        <w:gridCol w:w="389"/>
        <w:gridCol w:w="550"/>
        <w:gridCol w:w="389"/>
        <w:gridCol w:w="550"/>
        <w:gridCol w:w="389"/>
        <w:gridCol w:w="550"/>
      </w:tblGrid>
      <w:tr w:rsidR="00473295" w:rsidRPr="00880CCB" w14:paraId="3773344D" w14:textId="77777777" w:rsidTr="00473295">
        <w:trPr>
          <w:trHeight w:val="225"/>
          <w:tblHeader/>
        </w:trPr>
        <w:tc>
          <w:tcPr>
            <w:tcW w:w="3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B9E4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 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53F4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 </w:t>
            </w:r>
          </w:p>
        </w:tc>
        <w:tc>
          <w:tcPr>
            <w:tcW w:w="28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A378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 </w:t>
            </w:r>
          </w:p>
        </w:tc>
        <w:tc>
          <w:tcPr>
            <w:tcW w:w="2817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21059E" w14:textId="77777777" w:rsidR="00473295" w:rsidRPr="00880CCB" w:rsidRDefault="00473295" w:rsidP="004732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Grasslands</w:t>
            </w:r>
          </w:p>
        </w:tc>
        <w:tc>
          <w:tcPr>
            <w:tcW w:w="2817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E1547E" w14:textId="77777777" w:rsidR="00473295" w:rsidRPr="00880CCB" w:rsidRDefault="00473295" w:rsidP="004732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Riverine Forest</w:t>
            </w:r>
          </w:p>
        </w:tc>
      </w:tr>
      <w:tr w:rsidR="00473295" w:rsidRPr="00880CCB" w14:paraId="5C4DA975" w14:textId="77777777" w:rsidTr="00473295">
        <w:trPr>
          <w:trHeight w:val="225"/>
          <w:tblHeader/>
        </w:trPr>
        <w:tc>
          <w:tcPr>
            <w:tcW w:w="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AA2F3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 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E2F2A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 </w:t>
            </w:r>
          </w:p>
        </w:tc>
        <w:tc>
          <w:tcPr>
            <w:tcW w:w="28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83D30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 </w:t>
            </w:r>
          </w:p>
        </w:tc>
        <w:tc>
          <w:tcPr>
            <w:tcW w:w="93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44603B" w14:textId="77777777" w:rsidR="00473295" w:rsidRPr="00880CCB" w:rsidRDefault="00473295" w:rsidP="004732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200</w:t>
            </w:r>
          </w:p>
        </w:tc>
        <w:tc>
          <w:tcPr>
            <w:tcW w:w="93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2C8E5A" w14:textId="77777777" w:rsidR="00473295" w:rsidRPr="00880CCB" w:rsidRDefault="00473295" w:rsidP="004732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500</w:t>
            </w:r>
          </w:p>
        </w:tc>
        <w:tc>
          <w:tcPr>
            <w:tcW w:w="93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5DE125" w14:textId="77777777" w:rsidR="00473295" w:rsidRPr="00880CCB" w:rsidRDefault="00473295" w:rsidP="004732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800</w:t>
            </w:r>
          </w:p>
        </w:tc>
        <w:tc>
          <w:tcPr>
            <w:tcW w:w="93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93291A" w14:textId="77777777" w:rsidR="00473295" w:rsidRPr="00880CCB" w:rsidRDefault="00473295" w:rsidP="004732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200</w:t>
            </w:r>
          </w:p>
        </w:tc>
        <w:tc>
          <w:tcPr>
            <w:tcW w:w="93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9C8A0F" w14:textId="77777777" w:rsidR="00473295" w:rsidRPr="00880CCB" w:rsidRDefault="00473295" w:rsidP="004732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500</w:t>
            </w:r>
          </w:p>
        </w:tc>
        <w:tc>
          <w:tcPr>
            <w:tcW w:w="93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694375" w14:textId="77777777" w:rsidR="00473295" w:rsidRPr="00880CCB" w:rsidRDefault="00473295" w:rsidP="004732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800</w:t>
            </w:r>
          </w:p>
        </w:tc>
      </w:tr>
      <w:tr w:rsidR="00473295" w:rsidRPr="00880CCB" w14:paraId="7938E863" w14:textId="77777777" w:rsidTr="00473295">
        <w:trPr>
          <w:trHeight w:val="225"/>
          <w:tblHeader/>
        </w:trPr>
        <w:tc>
          <w:tcPr>
            <w:tcW w:w="156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6AD20F" w14:textId="77777777" w:rsidR="00473295" w:rsidRPr="00880CCB" w:rsidRDefault="00473295" w:rsidP="004732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Familia / Subfamilia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095A2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Especie</w:t>
            </w:r>
          </w:p>
        </w:tc>
        <w:tc>
          <w:tcPr>
            <w:tcW w:w="3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D42F5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Dry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28AD5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Rainy</w:t>
            </w:r>
          </w:p>
        </w:tc>
        <w:tc>
          <w:tcPr>
            <w:tcW w:w="3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8DC34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Dry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8A811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Rainy</w:t>
            </w:r>
          </w:p>
        </w:tc>
        <w:tc>
          <w:tcPr>
            <w:tcW w:w="3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8755E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Dry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F847A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Rainy</w:t>
            </w:r>
          </w:p>
        </w:tc>
        <w:tc>
          <w:tcPr>
            <w:tcW w:w="3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E0BFD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Dry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2D22C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Rainy</w:t>
            </w:r>
          </w:p>
        </w:tc>
        <w:tc>
          <w:tcPr>
            <w:tcW w:w="3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9C0D8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Dry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C0AB5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Rainy</w:t>
            </w:r>
          </w:p>
        </w:tc>
        <w:tc>
          <w:tcPr>
            <w:tcW w:w="3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7B2A7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Dry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19C21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Rainy</w:t>
            </w:r>
          </w:p>
        </w:tc>
      </w:tr>
      <w:tr w:rsidR="00473295" w:rsidRPr="00880CCB" w14:paraId="7E1C3CCC" w14:textId="77777777" w:rsidTr="00473295">
        <w:trPr>
          <w:trHeight w:val="225"/>
        </w:trPr>
        <w:tc>
          <w:tcPr>
            <w:tcW w:w="15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828F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Hesperiidae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816B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D6BC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7BF18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DB22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7F0B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A439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FF10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DF55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A61C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6C2B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9177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5E53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6E5D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0E0E0D30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55A3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1DBD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Eudaminae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BE9B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Astraptes alardus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1580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A38B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EA53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E4F59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D733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935D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3F39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4CA50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22C77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09D0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61B6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5CE7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2DC67DF0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CA42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180F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CA08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Atalopedes campestris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7220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04B5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8282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9DD5B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3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D9678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24C1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DE7A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D78B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DE0E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9A32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51A0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3AED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671A525A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A3D4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C8AA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010A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Autochton vectilucis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C4E7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AAC4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00E7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7A9A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4048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F2E07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57ABE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2875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EF6E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32E7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AAC1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93A9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2A3979A0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6453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B7A1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6EBD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Epargyreus clavicornis cf.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369B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B1839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D29E1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CA19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FD34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9383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D6AC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5DF8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D47B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3F84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80D9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D246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3F41FAD3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BC78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2F6D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54E5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Urbanus proteus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AE8C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FC75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D0552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F007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1025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4615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5DE0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39394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150DC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7D55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F9CF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61C21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</w:tr>
      <w:tr w:rsidR="00473295" w:rsidRPr="00880CCB" w14:paraId="5C51ABB2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04C83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431F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D3AD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Urbanus tanna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7958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0888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28220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6F2CB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D488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4941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22653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2C42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B003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3990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2FFC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B6BC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4B7EA92D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4AAA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46E9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4469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Urbanus viterboana cf.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5DD1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0608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4D1D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3366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A7BF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259EA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06623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B179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4011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BEE3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F43D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9A8D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5C56A394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D0D3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1106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Hesperiinae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04C2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Anastrus luctuosus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36B8E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15C0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3482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436C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5F04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04716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3E8A9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19B2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9CF1B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B1187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C5643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62999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467FC54C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E4C2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CDA9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A01C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Ancyloxypha cf.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3585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0865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E200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E97E4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5AAEC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ACFD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4361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CA33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D728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F9C2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7633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5C19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5E935F3F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0C47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E94A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988B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Copaeodes cf.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E70E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D3B8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0C6E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BCCEF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1C311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53FA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72F9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9E32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D83C7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52CF5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A674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9ECE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1FA3A757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9D49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E9E5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D73D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Poanes zabulon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4262E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D87F8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00D9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64D9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C989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6ABC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79B44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7169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9605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F0BA4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6F569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3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178C9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</w:t>
            </w:r>
          </w:p>
        </w:tc>
      </w:tr>
      <w:tr w:rsidR="00473295" w:rsidRPr="00880CCB" w14:paraId="077AF667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772DE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EACA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3569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Thespieus dalman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EC93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9DFFA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25EF9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258B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136C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0084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B43C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4AA1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D60F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5D90D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A48E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1C3DC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225BBF76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B919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DA60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Pyrginae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70F4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Anchlyodes pallida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2854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0480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79D0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F7AF1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C5D52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4F0A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1E72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E8A61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3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F8DB2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BB31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15F02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67C4F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3</w:t>
            </w:r>
          </w:p>
        </w:tc>
      </w:tr>
      <w:tr w:rsidR="00473295" w:rsidRPr="00880CCB" w14:paraId="16232B7E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CE6C3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D98F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1F23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Celaenorrhinus approximatus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590C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F0A1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3D7B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892B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1C95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57A9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D2CA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7D4AB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68C93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B9ED2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8B9B5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8F8F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70E14B03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8308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9936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8249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Creonpyge creon creon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096B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2A68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A42E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6B1C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EBAC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0CAA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A1D8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C009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E6E7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01F5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E7C0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A1B2C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</w:tr>
      <w:tr w:rsidR="00473295" w:rsidRPr="00880CCB" w14:paraId="55DD122D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79EBD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17AD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1B30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Heliopetes sp.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E5DE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61806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49098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BFF1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5261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2FDF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512B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CD71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485E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245D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D144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0D9B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1DC0172A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F3A5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CF37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5055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Pyrgus adepta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B47E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24CA6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34D14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0CAC4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F7428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7E9C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0BA4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6419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EAF2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2EDB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78C3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B971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1CFE3042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5568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4B88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8044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Pyrgus orcus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8436C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0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F725B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2EB0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EF01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E657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6A93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79FC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8FFC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9BD35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C3F0A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B69F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C914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726CE94E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E07D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EF02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02BC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Pyrgus sp.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D9903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4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3E8C0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4CD5D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7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74ACA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D17B4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31295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6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CAED4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BD20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46C2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D5A3F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0942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13A78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</w:t>
            </w:r>
          </w:p>
        </w:tc>
      </w:tr>
      <w:tr w:rsidR="00473295" w:rsidRPr="00880CCB" w14:paraId="48CE4E1B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F3BC3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48D5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02DB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Xenophanes tryxus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65B6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E93B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54D4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1DA4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EE46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E0A4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C45B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C539A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02305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C5C3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9BAC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F9BF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6C553FBE" w14:textId="77777777" w:rsidTr="00473295">
        <w:trPr>
          <w:trHeight w:val="225"/>
        </w:trPr>
        <w:tc>
          <w:tcPr>
            <w:tcW w:w="15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74EA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Lycaenidae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2402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3006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4A95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17B1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C37A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0367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67EE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F073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46B4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523C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AECC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A537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055B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0A03A820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B5C4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0CE9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Polyommatinae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3324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Celastrina echo gozara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DA8F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6C77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0117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B53F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0A15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B51F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34645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7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B95FD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5EB58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2601D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E2DDF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76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2AF16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9</w:t>
            </w:r>
          </w:p>
        </w:tc>
      </w:tr>
      <w:tr w:rsidR="00473295" w:rsidRPr="00880CCB" w14:paraId="63DCA2F1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591E4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AAF7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Theclinae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B628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Apuecla maeonis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04C6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F15E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92C7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CC03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77BD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6A9D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DF7D6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B4E8F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191E0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6149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F1CDD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3504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0E8E1E4B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3D2E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E386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70E3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Atlides sp.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8B69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250B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F78B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6BE1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7B91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3C84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6EC0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90CF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39D2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09BD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7433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9C8ED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</w:tr>
      <w:tr w:rsidR="00473295" w:rsidRPr="00880CCB" w14:paraId="53EFB634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CCFD3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DD4C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8AB5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Calycopis sp.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1E24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37891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52F4A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3F0D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8B427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1D1A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5E31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6C6C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366D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FD8E6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C59F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3FEB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01EEB29A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DCF2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17C2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42A8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Contrafacia bassania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122E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352D9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3F29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E962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2FCF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011E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CD51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8AAD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E531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59B0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92BF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79291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</w:tr>
      <w:tr w:rsidR="00473295" w:rsidRPr="00880CCB" w14:paraId="62B6FED1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65CF7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9513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D818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Cyanophrys longula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EC3A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4AC9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D1AC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937E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2A38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899F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7280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6FD6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3BA4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ECEB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C81B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A3243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</w:tr>
      <w:tr w:rsidR="00473295" w:rsidRPr="00880CCB" w14:paraId="1E2A159B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A86E6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5D96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238E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Cyanophrys sp.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EED9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E49E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6AAD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3E3B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41B3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48DEA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54185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F5A4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7B3F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F872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4007F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EFFD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6E33BA70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B92C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9DFD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CF9E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Oenomaus ortygnus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BA84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3565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49B2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0121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1B7D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5BC1F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EBA04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3139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3E73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A14E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FC4C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D7D7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1DC97460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443F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0162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E8B3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Ostrinotes keila cf.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FADE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F2022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07F29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B145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7721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1CB0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7AFF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6E62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777C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BB7F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9D0C9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8EDD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61588F08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258D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74BB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1290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Strymon istapa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031E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68F6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9511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9C3F0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EB86F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669E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93B6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9982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E8B3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1FE42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0427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3E0EB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</w:tr>
      <w:tr w:rsidR="00473295" w:rsidRPr="00880CCB" w14:paraId="15EC1807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402D2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CEEC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0525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Strymon sp.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44AA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070C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2B3F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FF83C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2CAED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F914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45C6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ABE6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84CF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D7E3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FDFB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956FBB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</w:tr>
      <w:tr w:rsidR="00473295" w:rsidRPr="00880CCB" w14:paraId="11F70781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275C6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CED5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B111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Strymon yojoa cf.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B159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910B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2E67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F4C1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B74D2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689C8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0B099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3A9A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F93B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230F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C4B3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E69A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33C9897C" w14:textId="77777777" w:rsidTr="00473295">
        <w:trPr>
          <w:trHeight w:val="225"/>
        </w:trPr>
        <w:tc>
          <w:tcPr>
            <w:tcW w:w="15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7945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Nymphalidae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1A09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AD7C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4271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C494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37A4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63DE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1670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BA7C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15F5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2FD0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18B0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02A4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35E6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50919451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C1B7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6474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Apaturinae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A08B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Doxocopa cyane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E74E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8BDE2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93E66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BAAD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5E78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EFAD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9955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3344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8489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51AA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B433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D8B3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2DE0D3BF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3C62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4F6F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Biblidinae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3623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Catonephele mexicana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C5EF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48C1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F1E1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1E04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6A73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8C5A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2D8F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9E134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17C8E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4266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14C6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DCEB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78FE5EB6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80AE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5E79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2C99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Diaethria pandama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BE2F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E2FE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FE65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561E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9351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62485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3DD81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579E1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1624F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56C0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E482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29A1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60DD4497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45DB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BDC3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C26A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Diaethria sp.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404D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9EDE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90CF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41DB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53DE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50F9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364E1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1C37D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54B4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5DDD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BCB3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07FA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4246CB27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D2D7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E7366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F026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Epiphile adrasta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B31D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3961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2B95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E150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98B2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B45C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1E15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F1AA6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E5429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F542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B486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5B67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2A041EB7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C66A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B7D3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0AC8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Hamadryas sp.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7C4B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32647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4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064D0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82C2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2643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AF3C9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73824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199EB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3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A81DE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5160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A4E6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D982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48044ADB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B0B9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7EFF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Charaxinae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E211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Archaeoprepona sp.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9207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F414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84F0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BD021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C31A4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94E8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549E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0449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4050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1FC3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6A56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50456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</w:tr>
      <w:tr w:rsidR="00473295" w:rsidRPr="00880CCB" w14:paraId="0C0ACEA5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897D0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4E1C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55EC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Caligo telamonius memnom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13AC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8B94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8186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E0CAD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92516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0877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9F590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E6F87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95C3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2AEF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E706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9F36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069BE478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653D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AB53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710F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Consul electra electra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91C11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9A3DE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02F92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DEF8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AA85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9088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893F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1F0D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0DD8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FDFE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CB88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0857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395139A4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88DB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148D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47C7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Fountainea glycerium glycerium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857B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B04CA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3A174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5EAE1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0B0CC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B7413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3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0E161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3366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B0A6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AC3FF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DD86B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43EFC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</w:t>
            </w:r>
          </w:p>
        </w:tc>
      </w:tr>
      <w:tr w:rsidR="00473295" w:rsidRPr="00880CCB" w14:paraId="481711AF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D1839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7462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A50E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Memphis sp.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EA3D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0F5B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FD35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C54C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C2BE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D3B5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9A30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07FF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AE01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350E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4A95A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1DB4F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66AD8045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E31F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F3AC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Cyrestinae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EB5A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Marpesia petreus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C1EA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031ED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81B5B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E25C2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B6A0D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0681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6EFE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D98B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8F98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88CD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0498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0D08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6E9B569F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EC91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15FC2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855B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Marpesia zerynthia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D219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FD05E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3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96682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E8A8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630D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C9E58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361B8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8C22E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E65F6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A3C9A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3963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5C31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04808424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7143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F3E9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Danainae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14B6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Ceratinia tutia dorilla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65D6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9E79F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7A93D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440F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DC36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D7D8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4EE8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0302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4F47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3ED2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CA15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5963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5E8F673C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A098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D7A6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EB2B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Danaus gilippus thersippus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BE24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409D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B683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99BEF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00222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E91D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CD2F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752D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1993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E77D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75B4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672C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5A630369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8425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5B96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68E4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Danaus plexippus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D9FF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EED4C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24E49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5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1F98D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F3E15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D9DB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9745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1F4A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8418A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2213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152C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1C30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50849182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6AB4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4F43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F8E74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Dircenna klugii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C47D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DA15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30EA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4D46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49FA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D7A4C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98B07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7681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0AD9F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16508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DCD8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39EE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7ACF0AB9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F16E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E33E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9B6D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Dircenna olyras relata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7A64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3B62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002B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5B6D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4606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3F4E9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7869B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3BAB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F6A4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D179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F922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63A1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0E6563F0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B45E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5A1E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220C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Episcada salvinia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0025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C6256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5FF4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EB08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779F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8FF9A4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8BF6C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490F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92705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1AD0DF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5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BBD9F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668F5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</w:tr>
      <w:tr w:rsidR="00473295" w:rsidRPr="00880CCB" w14:paraId="6B9F0FEF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79500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BFE4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715D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Godyris nero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D41A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C832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F4C3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B17BF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ABE59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52C8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9385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3358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9404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4B60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7B4C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03E9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4F373B06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32A2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5DEF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82CD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Greta andromica lyra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CC59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40B9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D775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9575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8B10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BF5C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1329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E3CB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B45E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60643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B1388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F8FE0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3A5ABF4F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02A2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DCCE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A45E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Greta annette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8B18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F05C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E2BB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FE5B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BABD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B35B5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8575E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2C794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67C1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3D852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4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EAAB0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7072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541D8944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A068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83D4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4CD4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Hyalyris excelsa decumana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2EA1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B460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A53E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2C62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78C6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2DA0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44E9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7A1DD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97F2A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04CF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5905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F806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013367DF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7E91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60D1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02CB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Hypothyris lycaste callispila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0B69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A4CC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F1F9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AD1E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31E5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F48B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58A4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64139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0FE79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F4ED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02A4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2CB0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2F5A3054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47C7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7289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CDB8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Ithomia heraldica heraldica 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F4BE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FF4C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DA72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18DB9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3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69D37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A2ADC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8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B18A1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CC91B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4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BEADF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E5397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994E1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17174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</w:t>
            </w:r>
          </w:p>
        </w:tc>
      </w:tr>
      <w:tr w:rsidR="00473295" w:rsidRPr="00880CCB" w14:paraId="16ED3721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CE168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012E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2ADC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Ithomia patilla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2183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7DD4E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1E5AE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5371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EBF3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9E591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89D93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20F8E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3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B9DDE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541AF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BADA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2C35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3109994C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8A1F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1A445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BAB2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Ithomia xenos xenos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099F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0043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F214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D66F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392A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D0B38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4504B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904C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8C3E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0093A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3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EB229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5C2AA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</w:tr>
      <w:tr w:rsidR="00473295" w:rsidRPr="00880CCB" w14:paraId="35FA2E9B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AD286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B375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61A0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Mechanitis menapis saturata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22800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73AF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D806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2C5A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949AC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20C8C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5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82B4D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21E02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5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6284A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947880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3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F8345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BAD75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3</w:t>
            </w:r>
          </w:p>
        </w:tc>
      </w:tr>
      <w:tr w:rsidR="00473295" w:rsidRPr="00880CCB" w14:paraId="6FE91651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AC6A0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2CB8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7E1D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Melinaea lilis imitata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024D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11761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AB994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E5EB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3BD4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185A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0C28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3F99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A8DB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A7A7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A20A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330E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6C4EA6C8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A04E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C00B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3652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Oleria paula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CAE1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F53D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F39E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CA5D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1E93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CB5D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941F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55FED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3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DD8D9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4B6D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6AD1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C4A6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75CAE3B7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1394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FEF2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67D2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Oleria vicina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B9CF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206E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07F5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25DA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FFE8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53F1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317D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76B14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BDBA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5FD2B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E2540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7DEC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350E953C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8ED8E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394F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15D3E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Olyras crathis staudingeri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EB2B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AC4A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676D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AA0F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F56F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9078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24A7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F863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C63F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3C3D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DB38D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DFFE4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2E746C93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FFC9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AB00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0080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Pteronymia artena artena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2098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4775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2B1F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1885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8ACB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63E38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DD977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8C6C0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8C1B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CC21A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F4EDD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1520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4850DFE5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6065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D0CC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FB60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Pteronymia fulvimargo cf.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65FC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04B16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6961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973E8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06CEA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F1A7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7D9D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D024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DD46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0984F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F285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B49F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1F07F70A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A2E4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D5A3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9D6D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Pteronymia hara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3525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BA16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C1B0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84B18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B82D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7B3D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C413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1E8E3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3509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68A12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B9248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7A16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1D4F2E4D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CEF7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B378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D9EE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Pteronymia latilla fulvescens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565C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F1C3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9A93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E8BC2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48251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84C66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798E9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1CA6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FC91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3074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AC29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7597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43E52D90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0092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CEEF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78D7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Pteronymia picta notilla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AC6A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3C5E4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B91C6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4198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3CCD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57565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58D1D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38141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4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26DC8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A8352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CCFB0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83FD3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</w:tr>
      <w:tr w:rsidR="00473295" w:rsidRPr="00880CCB" w14:paraId="384ADAF1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1BD39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5160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A56E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Pteronymia simplex simplex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65497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F464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6C2B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7D80A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7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7EC5F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3D233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4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3D8A0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A53C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C06F4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3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3916F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F4483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432B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396E5976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E336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7E1A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294DB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Pteronymia sp.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825B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C10C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CBC0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6E7B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3F24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380C4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0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F9E4B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887AD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D618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410B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2736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138D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7A29CD88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AD70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865E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Heliconiinae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B70B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Actinote anteas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0161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C42A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4DEE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7F12C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C1A18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2074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CF7B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9178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8784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AF44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A931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911B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234D85A5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EC6D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E869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D0A1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Altinote ozomene gabrielae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9150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7C2EC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D9F71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A855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B66C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1BA6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8D56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00EBC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6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22A3A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AA41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53EC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70668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0</w:t>
            </w:r>
          </w:p>
        </w:tc>
      </w:tr>
      <w:tr w:rsidR="00473295" w:rsidRPr="00880CCB" w14:paraId="649D3CEC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0CD7D1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054B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7E46E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Altinote ozomene nox cf.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2A04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C6D0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FBB8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ADC9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CD0D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48EF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E535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EC303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BFE3F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56B2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D861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CD46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45383AC2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70AD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7C38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501C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Dione juno huascuma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1691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9434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64C1D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5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2C827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4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57548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1216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B228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8015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822D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DBA2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BED9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5CDE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0BCF7303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2EE4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C16C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282D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Dryas iulia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D36FCA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3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47CDD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33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6F405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C0D1A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4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F7B83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1F4A2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2AC7C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5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2015BF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3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F0E3D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20970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0C7E7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1EE4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439DF710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C03B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87F1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F905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Dynamine paulina thalassina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1E37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F9E4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8BC8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6392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A5A8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038C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ED93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F4820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EE238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95C15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E4E0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3FF1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039C4B90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BF54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CB3A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4DCD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Eueides aliphera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A0A4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88F78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4D459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3277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CA3A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EAE0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65DF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0960A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8E362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81A3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2943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D9CF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34BB8783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B88E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F416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E186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Heliconius clysonymus montanus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B733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02DF2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F7E65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0CE97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7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27842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C4A20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4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498C5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5B42E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7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E10DD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1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9EB6B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5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92889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2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4E03E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</w:t>
            </w:r>
          </w:p>
        </w:tc>
      </w:tr>
      <w:tr w:rsidR="00473295" w:rsidRPr="00880CCB" w14:paraId="599BF968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A7007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8824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BA1E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Heliconius doris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01F2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6C52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70BD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D1AC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A2E6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3BA21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8561B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C4D0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321A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F4BB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8F7A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1E71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7E33606A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BFB9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0F1B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66D2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Heliconius erato petiverana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618F5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833CB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3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79C7B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AFB3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35ED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A485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69443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35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2B9F0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8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3FFBB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6971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EB48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180B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0353BDB4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6B95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1421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1D72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Heliconius hecale zuleika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8E39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FF691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2E2EF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89E8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16614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DEE0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06BB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10CAB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FD702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84E3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8DF37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C2FC3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44207BCD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15A8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A2F4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59A6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Heliconius hecalesia formosus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13DC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CE03F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3DDFB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79AD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CB7F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B95D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F472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9369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F80F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35C3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5BE0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85C7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1CE05F4B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A4C4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C18D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248B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Heliconius ismenius clarescens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CBFC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5A4E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3546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9FF9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FD7B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47D3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4CE71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0C3FB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3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B42A2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A82182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A5E5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292A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3F9B9555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47F2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01E1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F476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Heliconius ismenius telchinia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2F53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6EF3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2EFF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C7CF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21BD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1FAE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3C29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DF88C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4E1D6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8937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D924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145B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479AD230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CA54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DBF5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1E33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Heliconius melpomene rosina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78051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25F26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8DF5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DD33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CDC6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0BD0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08C4F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399BA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D450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E93F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FEE0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C822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2F23858D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E4D1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1049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Limenitidinae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8D68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Adelpha demialba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B37E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BCB7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88EE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03B58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1749C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3761C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710AC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7841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3CFA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33853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4BA7F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354A9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5</w:t>
            </w:r>
          </w:p>
        </w:tc>
      </w:tr>
      <w:tr w:rsidR="00473295" w:rsidRPr="00880CCB" w14:paraId="69E6B6E7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747DF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CE63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927B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Adelpha sp.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5364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00E5F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41E69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FA26C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6E1E0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423A5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83F8A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0A7FBA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3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2E04F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3F318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1A2A2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8F332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</w:t>
            </w:r>
          </w:p>
        </w:tc>
      </w:tr>
      <w:tr w:rsidR="00473295" w:rsidRPr="00880CCB" w14:paraId="341F1CD3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3B1C8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814C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D20F4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Adelpha tracta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1E43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D441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9D09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501F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8F58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15BD2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C5E35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6E5B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70B0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FB15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3124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FEB34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</w:t>
            </w:r>
          </w:p>
        </w:tc>
      </w:tr>
      <w:tr w:rsidR="00473295" w:rsidRPr="00880CCB" w14:paraId="2D05500F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18745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F39E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Nymphalinae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C687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Anartia fatima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FB2FB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3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231A8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46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7D824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BBC5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41DB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57284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6F4CA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9C41E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5B1D3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3E07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715E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F8B7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7CB4EE57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D196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468F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BE92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Anthanassa ardys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C6F1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8D6FE4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A1E59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B0FB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73E3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BAB09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D624C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0B1E8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6093F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9D61F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3534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DFCB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342862A0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8751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0EC5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8930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Anthanassa otanes fulviplaga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DA5A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8A1E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8EC0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3746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46AA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D6CF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99B0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CC225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0C92E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2A4F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FFEA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96C3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04F8AE0B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C714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1E8B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9720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Anthanassa otanes otanes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7225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D7A9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4A68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67C5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BE40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7A7A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7739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AD527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01CE6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1745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88D0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6856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2BA07761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9858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397D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4846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Anthanassa sp.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8E5FF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C3B68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3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FE178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6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98686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5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A7290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3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9B469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AFF8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9C0A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07BA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42C9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FEAA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B142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2A6F850F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0970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F031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68CD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Chlosyne janais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767EE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0547E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4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62C0E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4FD76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C72AE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85CB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AD5A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2CEB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1301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F2552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78665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0B8EB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71F9F505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0643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1950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F21D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Hypanartia dione arcaei cf.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1BEA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AB63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CD881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ABCF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004B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1575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0787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9B76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EE72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5B39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81A4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53D407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</w:tr>
      <w:tr w:rsidR="00473295" w:rsidRPr="00880CCB" w14:paraId="08E43702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9B0FD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78A3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F261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Hypanartia lethe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4473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C2E04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E3C06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1939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7C06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DF4C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3842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29A0D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CA730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6945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56E0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7BB53A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</w:tr>
      <w:tr w:rsidR="00473295" w:rsidRPr="00880CCB" w14:paraId="68861CD2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EFF66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8C45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0569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Siproeta epaphus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64EF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06CD1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30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B56E9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1D8F8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6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DA85E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0F33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E7ED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59285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2AE90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FB7A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49C3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9C638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</w:tr>
      <w:tr w:rsidR="00473295" w:rsidRPr="00880CCB" w14:paraId="7238564A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C9341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A253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196F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Siproeta stelenes biplagiata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8D36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3CCB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0A92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6D506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7316D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0122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5C0D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4651B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78497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3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66F24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2B38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F5BF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46879010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3583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CB94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DD88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Smyrna blomfildia datis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7876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18F20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6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C6DE7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1285C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3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62B68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C3AC0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6CF44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A0C64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5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A2402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425B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8824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B981E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</w:t>
            </w:r>
          </w:p>
        </w:tc>
      </w:tr>
      <w:tr w:rsidR="00473295" w:rsidRPr="00880CCB" w14:paraId="0D2DB46B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E957F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A014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EE57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Tegosa anieta anieta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5F1A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565D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1FF95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C4B9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D2F1C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5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508D5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0AE0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1AD9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D72A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3CFE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C827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651D2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</w:t>
            </w:r>
          </w:p>
        </w:tc>
      </w:tr>
      <w:tr w:rsidR="00473295" w:rsidRPr="00880CCB" w14:paraId="1AC251C9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F1928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4D46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5F24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Vanessa virginiensis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B51E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0C2F0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5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32C61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A721B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87EB4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5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193D6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1476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DA31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5C32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C924D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5535D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BE3E2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</w:tr>
      <w:tr w:rsidR="00473295" w:rsidRPr="00880CCB" w14:paraId="6877548D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84916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8AC4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Satyrinae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51C9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Cyllopsis argentella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86CB0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27ED9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3759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37F6B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C09FB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7C16C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3FA8B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F63B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1265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7E33D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597FE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4B66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1CDF903D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3A71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D556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3020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Drucina leonata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2833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FB9CE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4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47E6DA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0434A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4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23EBB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D6566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6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7CF3F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0691E1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7577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2DA9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826A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F81B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72497AC7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D305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3DAE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0FE2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Forsterinaria neonympha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3B14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5D69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5AC0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6691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A15D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55A7C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D1E69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49A67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44FC9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5C14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503A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B153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2153CB74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80D0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9367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A3F8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Hermeuptychia hermes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4EE66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31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A814B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4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EE39B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E5E1D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35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D7033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6436C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9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5597A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9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695F4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39C90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A21F1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50E65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5E520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3</w:t>
            </w:r>
          </w:p>
        </w:tc>
      </w:tr>
      <w:tr w:rsidR="00473295" w:rsidRPr="00880CCB" w14:paraId="3AD8834D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0D7EA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57FD6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0561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Manataria maculata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49B9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279E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C533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2125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682E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79B1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5F21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608D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D224D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42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9BECA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9048E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085C3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4BAD22F2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1E56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9B43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3BD7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Morpho helenor narcisus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807A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B26FB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32853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EDA62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3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ECC076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7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0470E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2DC46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3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592A64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7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C2AAD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5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DFB59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7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070A2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6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DAE85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6</w:t>
            </w:r>
          </w:p>
        </w:tc>
      </w:tr>
      <w:tr w:rsidR="00473295" w:rsidRPr="00880CCB" w14:paraId="27832EF9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2276DB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67A5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019B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Opsiphanes sp.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797E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CA1D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982C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C008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D709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5557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D167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4AC3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F04DB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A27B6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26F5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76BE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69146DFA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DC6D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1414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121D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Oxeoschistus sp.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D37E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5CB3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1EF5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6FDA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E840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AF00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647C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D83D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7154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77C7D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F9663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918A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263E0259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BF47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DB77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357D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 xml:space="preserve">Oxeoschistus tauropolis tauropolis 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CF11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A35C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F04F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F4023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C8402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1465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3B2E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2E5D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7489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95FA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7D24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9C4C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742814A5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CC8D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1453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8D41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Pareuptychia ocirrhoe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5CC43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0D16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EC25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3A1D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3603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FB61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8739B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7DB72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5A91F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E534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D743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0C02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14145A01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CE98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826A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0A8F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Pedaliodes dejecta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FF28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9536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289F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47F62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7AF96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7F74B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6BE01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40A5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CE37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E8FB1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B35C4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A907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78030D58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CDA41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DDEE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C186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Pedaliodes manis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1303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4619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7F9D2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C4107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75FF2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8757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E7F8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F48E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D9D5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A616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7B93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90BB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27E0A867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3ED1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A880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07E9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Pronophila timanthes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5DDE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E6F0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5913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41D87B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5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AC22D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7E382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FBDAE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C92A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3E836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8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05901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338B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42EB6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</w:tr>
      <w:tr w:rsidR="00473295" w:rsidRPr="00880CCB" w14:paraId="20951770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9384E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1EDB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9562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Satyrotaygetis  satyrina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BEE3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F779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BEF7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E7BA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9A05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8DCC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AC0D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3FBCD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FB433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0E25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901D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7AEAE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</w:tr>
      <w:tr w:rsidR="00473295" w:rsidRPr="00880CCB" w14:paraId="340D44E7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0EF71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E8E0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B836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Yphthimoides renata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DC11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6718A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EAC94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FF5D6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EA4F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A5C56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51E38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550F0E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3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F5538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5039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84F5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88403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</w:tr>
      <w:tr w:rsidR="00473295" w:rsidRPr="00880CCB" w14:paraId="30909EAE" w14:textId="77777777" w:rsidTr="00473295">
        <w:trPr>
          <w:trHeight w:val="225"/>
        </w:trPr>
        <w:tc>
          <w:tcPr>
            <w:tcW w:w="15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9154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Papilionidae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5229F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00B2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8694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C872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A281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06E9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F834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C0E4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C078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9315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7918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6D29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9D01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1E72DA26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4460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EC1E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Papilioninae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1621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Battus polydamas polydamas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D7F93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3F51B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3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EEA52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019A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477D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6C6EE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A5F0C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D06E2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DD66E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81AF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064B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5275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1F857969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7976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9369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F503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Heraclides androgeus epidaurus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4106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6773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87F7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F46F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20477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20C70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4224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3750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D5DB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11CF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0CDE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8DEB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35785D3C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F83F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5836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DD70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Papilio polyxenes stabilis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E5F7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115C0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C1F2C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4AC3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1F433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1BC1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A946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C148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C421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0CF2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8516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8B44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52CF6200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D9A0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B6A4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989D7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Papilio thoas neacles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E24F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C004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4602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91A9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D368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254B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29428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92E06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769E2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5C47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DE58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AB0D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028AC93E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F8CD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BE59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3632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Parides iphidamas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01A8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65F7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961C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19BBD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7A36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5B6F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9BD7C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71304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1598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5023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72ADD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4750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3A9399D0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7036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9480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D105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Parides sp.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853E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7F2FB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138CA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C5A4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1094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E93D4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A2972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4D6F3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70EA1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914F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6702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A080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629CBA39" w14:textId="77777777" w:rsidTr="00473295">
        <w:trPr>
          <w:trHeight w:val="225"/>
        </w:trPr>
        <w:tc>
          <w:tcPr>
            <w:tcW w:w="15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0982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Pieridae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9F6F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46A0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4518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890B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D4B33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D278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2C70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B297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2C21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C38C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C11D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68C7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6FBF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4025642B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0FCD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09FA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Coliadinae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A3B9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Eurema albula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5DBD5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695F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5043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FB51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3A1B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F488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DA66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67F76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49FDE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5E4D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9A44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CF7E1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573492A4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08C6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8246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8CE4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Eurema arbela boisduvaliana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EF56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9484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7DB0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9D38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5199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49CF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7608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F64AD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612D2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CD12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2028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85BC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24F50810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A78C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27D33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EC0E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Eurema daira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BCC5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AFEB2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5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9CB61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C247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026C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D4F1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F8C7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D18D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E8E87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EA14A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E825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AA05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4D299BAD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30FF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8AC3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3448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Eurema salome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979C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F20670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9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DB82D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F66C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58367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EF456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0731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B1555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3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E6CFF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823B7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EFC58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3A62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602A27E6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62B9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22CD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F4C2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Eurema sp.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8A340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1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B7B21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FA52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E8FB8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0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C708A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65126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3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3F1AE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8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B4FA5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2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B1F97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7E77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7AF5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ED18F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</w:t>
            </w:r>
          </w:p>
        </w:tc>
      </w:tr>
      <w:tr w:rsidR="00473295" w:rsidRPr="00880CCB" w14:paraId="05162AE5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9914C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7FC4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630A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Eurema xanthochlora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5FA2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A382D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2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A1548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F131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3C527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380E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53C8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06881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6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5E5B1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9A66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23F05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88F17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130CACD0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835E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7FCC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8A0A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Phoebis neocypris rurina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70785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85AA5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A6A46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6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BBC7F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B2F67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63F0A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D1416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86557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8469D0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C14A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1E89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4EE74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</w:tr>
      <w:tr w:rsidR="00473295" w:rsidRPr="00880CCB" w14:paraId="45A37E56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E64C7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D0F7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82F8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Phoebis philea philea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38D28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B05D6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B8F1A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DA04E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BA23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B9FB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B8ACD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880FD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92B52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3FE41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DE26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27A8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17E94D48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2754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AA61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52DD7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Phoebis sennae marcellina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78DB3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3F9F3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4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8A4A9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1C8E0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4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41F48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0C1D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8D67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8047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051C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D0AA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E11E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1294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211B31E9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6778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474F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842E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Phoebis sp.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B9EF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D432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36844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CEEA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C879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A563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96154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7B0F3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C478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0B33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87FD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DA8A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582331FF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6701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60D6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CD80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Pyrisitia dina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73896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2C25C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7248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1387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01CDF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08993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AC24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B79D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D8CA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A16A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39D7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CE32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3B4CE0BE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1F3E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5DC5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230F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Pyrisitia nise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D8B9D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1C0B5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A9BD8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9A13B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B46B2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41AF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A683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BF51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5822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E676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0FF4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F31F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6CBE8459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6B73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F527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B230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Pyrisitia proterpia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C8DA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40B87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B002D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298CA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3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C3A13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5CC9B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2362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498D7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830B2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0E62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AF7B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EA14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17F9AE88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83CD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2331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Dismorphiinae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1F857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Dismorphia amphione praxinoe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F632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C530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9BDF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9435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9F4B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DF79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FE69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D47E9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C5318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C81F5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26BBF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5C4CC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55D835B7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95B2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A55B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6F49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Dismorphia crisia lubina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23E0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1EE5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1D6C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A43B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4F47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32E35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306AD7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F8DC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FC73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974D9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47EB3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D790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66E71D3B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18E3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99A9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B643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Dismorphia eunoe desine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FC2D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32C9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27F5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AED7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4BA0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2A46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9937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A9E2E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35123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C5A1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9354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D56C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27208C11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953E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474D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34727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Dismorphia sp.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7345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EC40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3B1D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94DE9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8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E92DA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4794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E9A7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803F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C306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9E95D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3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A57A0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04980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</w:t>
            </w:r>
          </w:p>
        </w:tc>
      </w:tr>
      <w:tr w:rsidR="00473295" w:rsidRPr="00880CCB" w14:paraId="1DAE55BC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A367A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8B90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FA2D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Dismorphia zathoe pallidula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7668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52102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02D01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B730E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9A4F3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9AEFA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7AAF92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E4C88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3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AC4BD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A5D80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4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1E559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845E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3904B64A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BC43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377A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21D4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Lieinix nemesis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B18D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5ED3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943E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E92E3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6017B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39EA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9634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1632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5549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9F52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E8EA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4044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6E457984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20BF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145A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Pierinae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A632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Ascia monuste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B75B6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FA215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9C6BD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4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A029A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27B6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5E84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BCF6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1127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F1E5A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C2D7A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95F6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F156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66AC7E26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3C06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813C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C226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Catasticta nimbice bryson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059D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2EB6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D18D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EF52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0AFF8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B70CC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7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30254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CF72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36F0F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787A00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4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D2CE3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FE6F7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31</w:t>
            </w:r>
          </w:p>
        </w:tc>
      </w:tr>
      <w:tr w:rsidR="00473295" w:rsidRPr="00880CCB" w14:paraId="2CA1075D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071A4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4616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917B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Catasticta sp.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0996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A0C4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54C3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AC19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07F7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6BD0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E128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EA8BB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F5CF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9EA6B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E36F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F40AE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</w:t>
            </w:r>
          </w:p>
        </w:tc>
      </w:tr>
      <w:tr w:rsidR="00473295" w:rsidRPr="00880CCB" w14:paraId="6BF77568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43E73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C8D1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D272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Catasticta teutila flavomaculata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4232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4EE5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08B71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565E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438D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4B69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CB04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3079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6A1A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4DBF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83B9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32961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</w:tr>
      <w:tr w:rsidR="00473295" w:rsidRPr="00880CCB" w14:paraId="1D9C67F2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00AB3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7288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9AE8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Leptophobia aripa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9974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E8DDD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3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51ACC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1D0D5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57B96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2D4E0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D75BC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A778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9364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47518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D0D1B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CBA8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257A4AA4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C6A6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AFA2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BE3B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Leptophobia caesia tenuicornis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DACD4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0E2D3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A7292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A348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E626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111C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3163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92F66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4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C44F4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E29DE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912B2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F29FB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</w:tr>
      <w:tr w:rsidR="00473295" w:rsidRPr="00880CCB" w14:paraId="56EB334D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E41DB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8144F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F08A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Pereute charops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CABF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EEC43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AC0FF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ADDB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89731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1854F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411DF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E80B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BB04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5C96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BCD0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48ABD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3</w:t>
            </w:r>
          </w:p>
        </w:tc>
      </w:tr>
      <w:tr w:rsidR="00473295" w:rsidRPr="00880CCB" w14:paraId="0ED4F821" w14:textId="77777777" w:rsidTr="00473295">
        <w:trPr>
          <w:trHeight w:val="225"/>
        </w:trPr>
        <w:tc>
          <w:tcPr>
            <w:tcW w:w="15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BE51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Riodinidae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1891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40A7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3824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8CDE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106E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2341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5395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5700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8C4C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2755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B688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62DE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AEFF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69F339D6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FC73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9FF1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Euselasiinae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BF01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Euselasia aurantia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6A15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91BC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B03C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C873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0B287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CF40A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AF90E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1444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47E5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F3B0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74AC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CEE6A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2</w:t>
            </w:r>
          </w:p>
        </w:tc>
      </w:tr>
      <w:tr w:rsidR="00473295" w:rsidRPr="00880CCB" w14:paraId="2AFBDDB1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EC513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B26D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Riodininae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D139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Calephelis sp.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6594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B100C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35262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C520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34A2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31A1A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430F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6E8F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3396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DBB5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90F2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6886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6CD62C6C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495F6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9BCD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F0A2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Emesis tenedia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4756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8829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8134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98A55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CFCC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A8B9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A71F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283C4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5E625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B018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60A5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72F8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7C1D9DF6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30CC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E8E6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9EA5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Thisbe lycorias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02583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BC982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E85E5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3A43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ECB5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B6C6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B3E5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31E3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AD47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57A5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3A41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BC91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05D85C3F" w14:textId="77777777" w:rsidTr="00473295">
        <w:trPr>
          <w:trHeight w:val="225"/>
        </w:trPr>
        <w:tc>
          <w:tcPr>
            <w:tcW w:w="15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1F23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Uraniidae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4CCD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23C4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02FA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1507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19D36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D00A5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938B8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1BC84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9ED57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3173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DA4E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C9759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7125E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  <w:tr w:rsidR="00473295" w:rsidRPr="00880CCB" w14:paraId="789792D1" w14:textId="77777777" w:rsidTr="00473295">
        <w:trPr>
          <w:trHeight w:val="225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783EC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CE6ED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Uraniinae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3E50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Urania fulgens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6B3C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AEE5F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784A2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817B0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6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196CE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3047A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F732B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210F5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18D21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FE3DB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  <w:r w:rsidRPr="00880CCB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54397" w14:textId="77777777" w:rsidR="00473295" w:rsidRPr="00880CCB" w:rsidRDefault="00473295" w:rsidP="004732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EF270" w14:textId="77777777" w:rsidR="00473295" w:rsidRPr="00880CCB" w:rsidRDefault="00473295" w:rsidP="0047329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val="es-CR" w:eastAsia="es-CR"/>
                <w14:ligatures w14:val="none"/>
              </w:rPr>
            </w:pPr>
          </w:p>
        </w:tc>
      </w:tr>
    </w:tbl>
    <w:p w14:paraId="2E1CAB37" w14:textId="77777777" w:rsidR="00553D19" w:rsidRPr="00880CCB" w:rsidRDefault="00553D19">
      <w:pPr>
        <w:rPr>
          <w:rFonts w:ascii="Times New Roman" w:hAnsi="Times New Roman" w:cs="Times New Roman"/>
          <w:sz w:val="16"/>
          <w:szCs w:val="16"/>
          <w:lang w:val="en-US"/>
        </w:rPr>
      </w:pPr>
    </w:p>
    <w:sectPr w:rsidR="00553D19" w:rsidRPr="00880CCB" w:rsidSect="0047329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ytLQwsTAxNzc2NzNQ0lEKTi0uzszPAykwrgUAJTWM5iwAAAA="/>
  </w:docVars>
  <w:rsids>
    <w:rsidRoot w:val="00473295"/>
    <w:rsid w:val="0016062B"/>
    <w:rsid w:val="002F5E2B"/>
    <w:rsid w:val="00473295"/>
    <w:rsid w:val="004A22DA"/>
    <w:rsid w:val="00553D19"/>
    <w:rsid w:val="0059255F"/>
    <w:rsid w:val="005C077B"/>
    <w:rsid w:val="00741ADB"/>
    <w:rsid w:val="00880CCB"/>
    <w:rsid w:val="00BB5EA0"/>
    <w:rsid w:val="00C81B54"/>
    <w:rsid w:val="00CA3C18"/>
    <w:rsid w:val="00EB785A"/>
    <w:rsid w:val="00F54C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7CADEA"/>
  <w15:chartTrackingRefBased/>
  <w15:docId w15:val="{813726F0-15B8-45B3-80DF-552C768E38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semiHidden/>
    <w:unhideWhenUsed/>
    <w:rsid w:val="00473295"/>
    <w:rPr>
      <w:color w:val="0563C1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473295"/>
    <w:rPr>
      <w:color w:val="954F72"/>
      <w:u w:val="single"/>
    </w:rPr>
  </w:style>
  <w:style w:type="paragraph" w:customStyle="1" w:styleId="msonormal0">
    <w:name w:val="msonormal"/>
    <w:basedOn w:val="Normal"/>
    <w:rsid w:val="004732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s-CR" w:eastAsia="es-CR"/>
      <w14:ligatures w14:val="none"/>
    </w:rPr>
  </w:style>
  <w:style w:type="paragraph" w:customStyle="1" w:styleId="xl65">
    <w:name w:val="xl65"/>
    <w:basedOn w:val="Normal"/>
    <w:rsid w:val="00473295"/>
    <w:pPr>
      <w:pBdr>
        <w:top w:val="single" w:sz="4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kern w:val="0"/>
      <w:sz w:val="16"/>
      <w:szCs w:val="16"/>
      <w:lang w:val="es-CR" w:eastAsia="es-CR"/>
      <w14:ligatures w14:val="none"/>
    </w:rPr>
  </w:style>
  <w:style w:type="paragraph" w:customStyle="1" w:styleId="xl66">
    <w:name w:val="xl66"/>
    <w:basedOn w:val="Normal"/>
    <w:rsid w:val="00473295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kern w:val="0"/>
      <w:sz w:val="16"/>
      <w:szCs w:val="16"/>
      <w:lang w:val="es-CR" w:eastAsia="es-CR"/>
      <w14:ligatures w14:val="none"/>
    </w:rPr>
  </w:style>
  <w:style w:type="paragraph" w:customStyle="1" w:styleId="xl67">
    <w:name w:val="xl67"/>
    <w:basedOn w:val="Normal"/>
    <w:rsid w:val="00473295"/>
    <w:pPr>
      <w:spacing w:before="100" w:beforeAutospacing="1" w:after="100" w:afterAutospacing="1" w:line="240" w:lineRule="auto"/>
    </w:pPr>
    <w:rPr>
      <w:rFonts w:ascii="Arial" w:eastAsia="Times New Roman" w:hAnsi="Arial" w:cs="Arial"/>
      <w:kern w:val="0"/>
      <w:sz w:val="16"/>
      <w:szCs w:val="16"/>
      <w:lang w:val="es-CR" w:eastAsia="es-CR"/>
      <w14:ligatures w14:val="none"/>
    </w:rPr>
  </w:style>
  <w:style w:type="paragraph" w:customStyle="1" w:styleId="xl68">
    <w:name w:val="xl68"/>
    <w:basedOn w:val="Normal"/>
    <w:rsid w:val="00473295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kern w:val="0"/>
      <w:sz w:val="16"/>
      <w:szCs w:val="16"/>
      <w:lang w:val="es-CR" w:eastAsia="es-CR"/>
      <w14:ligatures w14:val="none"/>
    </w:rPr>
  </w:style>
  <w:style w:type="paragraph" w:customStyle="1" w:styleId="xl69">
    <w:name w:val="xl69"/>
    <w:basedOn w:val="Normal"/>
    <w:rsid w:val="00473295"/>
    <w:pPr>
      <w:spacing w:before="100" w:beforeAutospacing="1" w:after="100" w:afterAutospacing="1" w:line="240" w:lineRule="auto"/>
    </w:pPr>
    <w:rPr>
      <w:rFonts w:ascii="Arial" w:eastAsia="Times New Roman" w:hAnsi="Arial" w:cs="Arial"/>
      <w:i/>
      <w:iCs/>
      <w:kern w:val="0"/>
      <w:sz w:val="16"/>
      <w:szCs w:val="16"/>
      <w:lang w:val="es-CR" w:eastAsia="es-CR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9423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16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04</Words>
  <Characters>5522</Characters>
  <Application>Microsoft Office Word</Application>
  <DocSecurity>0</DocSecurity>
  <Lines>46</Lines>
  <Paragraphs>13</Paragraphs>
  <ScaleCrop>false</ScaleCrop>
  <Company/>
  <LinksUpToDate>false</LinksUpToDate>
  <CharactersWithSpaces>6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imo</dc:creator>
  <cp:keywords/>
  <dc:description/>
  <cp:lastModifiedBy>Eduardo</cp:lastModifiedBy>
  <cp:revision>5</cp:revision>
  <dcterms:created xsi:type="dcterms:W3CDTF">2024-07-15T21:27:00Z</dcterms:created>
  <dcterms:modified xsi:type="dcterms:W3CDTF">2025-01-14T13:49:00Z</dcterms:modified>
</cp:coreProperties>
</file>